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99e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49ea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17eaf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8f5e63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20:09Z</dcterms:created>
  <dcterms:modified xsi:type="dcterms:W3CDTF">2022-01-18T10:20:09Z</dcterms:modified>
</cp:coreProperties>
</file>